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3089dc825396953a6855f792a4a6b421c8782df"/>
    <w:p>
      <w:pPr>
        <w:pStyle w:val="Heading1"/>
      </w:pPr>
      <w:r>
        <w:t xml:space="preserve">Internship Application Letter for Welder Position</w:t>
      </w:r>
    </w:p>
    <w:p>
      <w:pPr>
        <w:pStyle w:val="FirstParagraph"/>
      </w:pPr>
      <w:r>
        <w:t xml:space="preserve">Fostering Excellence in Metal Fabrication Within Brazil's Industrial Heartland of São Paulo</w:t>
      </w:r>
    </w:p>
    <w:bookmarkEnd w:id="20"/>
    <w:p>
      <w:pPr>
        <w:pStyle w:val="BodyText"/>
      </w:pPr>
      <w:r>
        <w:t xml:space="preserve">October 26, 2023</w:t>
      </w:r>
    </w:p>
    <w:p>
      <w:pPr>
        <w:pStyle w:val="BodyText"/>
      </w:pPr>
      <w:r>
        <w:t xml:space="preserve">Human Resources Department</w:t>
      </w:r>
      <w:r>
        <w:br/>
      </w:r>
      <w:r>
        <w:t xml:space="preserve">HiperTec Engenharia Metalúrgica</w:t>
      </w:r>
      <w:r>
        <w:br/>
      </w:r>
      <w:r>
        <w:t xml:space="preserve">Rua das Indústrias, 1456 - Vila Industrial</w:t>
      </w:r>
      <w:r>
        <w:br/>
      </w:r>
      <w:r>
        <w:t xml:space="preserve">São Paulo, SP - CEP 08010-999</w:t>
      </w:r>
      <w:r>
        <w:br/>
      </w:r>
      <w:r>
        <w:t xml:space="preserve">Brazil</w:t>
      </w:r>
    </w:p>
    <w:p>
      <w:pPr>
        <w:pStyle w:val="BodyText"/>
      </w:pPr>
      <w:r>
        <w:t xml:space="preserve">Dear Hiring Team at HiperTec Engenharia Metalúrgica,</w:t>
      </w:r>
    </w:p>
    <w:p>
      <w:pPr>
        <w:pStyle w:val="BodyText"/>
      </w:pPr>
      <w:r>
        <w:t xml:space="preserve">I am writing to express my profound enthusiasm for the Welder Internship Position currently available at your esteemed engineering and metal fabrication facility in São Paulo, Brazil. As a dedicated student of Mechanical Engineering with specialized training in industrial welding techniques, I have meticulously researched how HiperTec’s leadership in Brazil’s manufacturing sector aligns perfectly with my career aspirations to become a master welder within South America’s most dynamic industrial ecosystem. This</w:t>
      </w:r>
      <w:r>
        <w:t xml:space="preserve"> </w:t>
      </w:r>
      <w:r>
        <w:rPr>
          <w:bCs/>
          <w:b/>
        </w:rPr>
        <w:t xml:space="preserve">Internship Application Letter</w:t>
      </w:r>
      <w:r>
        <w:t xml:space="preserve"> </w:t>
      </w:r>
      <w:r>
        <w:t xml:space="preserve">serves as my formal submission for the Welder internship opportunity that will allow me to contribute meaningfully while learning from São Paulo's premier metal fabrication experts.</w:t>
      </w:r>
    </w:p>
    <w:p>
      <w:pPr>
        <w:pStyle w:val="BodyText"/>
      </w:pPr>
      <w:r>
        <w:t xml:space="preserve">The decision to pursue welding as my professional path emerged during my studies at the Centro de Formação Técnica de Serra dos Órgãos (CFTSO) in Petrópolis, where I completed a rigorous 18-month program certified by ABNT (Brazilian Association of Technical Standards). My academic focus centered on the critical importance of welding quality in Brazil’s infrastructure projects—from São Paulo’s expanding metro systems to its booming automotive manufacturing complexes. I recognize that as one of Brazil’s most industrialized states, São Paulo demands welders who understand both technical precision and the cultural context of Brazilian workplace safety protocols (NR-33). My coursework included intensive practical training on MIG/MAG, TIG, and SMAW welding techniques specifically adapted for Brazilian steel alloys commonly used in our local construction industry.</w:t>
      </w:r>
    </w:p>
    <w:p>
      <w:pPr>
        <w:pStyle w:val="BodyText"/>
      </w:pPr>
      <w:r>
        <w:t xml:space="preserve">What particularly excites me about this internship opportunity is HiperTec’s reputation for innovation in sustainable metal fabrication—a value deeply aligned with my own professional ethos. Having followed your recent projects involving eco-friendly welding processes for renewable energy infrastructure in São Paulo, I understand how your team bridges traditional craftsmanship with modern environmental responsibility. This resonates strongly with my personal commitment to reducing workplace waste through precise welding techniques, an approach that directly supports Brazil’s national sustainability goals under the</w:t>
      </w:r>
      <w:r>
        <w:t xml:space="preserve"> </w:t>
      </w:r>
      <w:r>
        <w:rPr>
          <w:iCs/>
          <w:i/>
        </w:rPr>
        <w:t xml:space="preserve">Plano Nacional de Energia 2050</w:t>
      </w:r>
      <w:r>
        <w:t xml:space="preserve">. In my final academic project, I developed a methodology for optimizing TIG welding parameters on stainless steel (commonly used in São Paulo’s food processing plants) that reduced energy consumption by 17% while maintaining structural integrity—skills I am eager to refine under HiperTec’s mentorship.</w:t>
      </w:r>
    </w:p>
    <w:p>
      <w:pPr>
        <w:pStyle w:val="BodyText"/>
      </w:pPr>
      <w:r>
        <w:t xml:space="preserve">My hands-on experience extends beyond classroom training. During a six-week practicum at Metalurgia Rio Grande in Niterói, I assisted senior welders on structural steel assemblies for commercial buildings, adhering strictly to Brazil’s ABNT NBR 12806 standards. I mastered the critical nuances of Brazilian welding documentation requirements—maintaining meticulous logs of each weld pass with real-time quality checks. This experience taught me how São Paulo’s fast-paced industrial environment necessitates not only technical skill but also exceptional communication in Portuguese, which I’ve achieved through daily immersion at my language school in Belo Horizonte (where I now speak fluently). More importantly, I learned to operate welding equipment common across Brazil’s metal shops: Lincoln Electric 205i MIG welders and ESAB TIG systems—precisely the machinery HiperTec utilizes according to your company profile.</w:t>
      </w:r>
    </w:p>
    <w:p>
      <w:pPr>
        <w:pStyle w:val="BodyText"/>
      </w:pPr>
      <w:r>
        <w:t xml:space="preserve">I am particularly drawn to how São Paulo’s welding industry uniquely combines heritage with innovation. The city’s industrial corridors—from ABC Region to Itaquera—represent Brazil’s welding evolution, where artisanal techniques meet automation. This internship would allow me to understand how a company like HiperTec navigates this transition, especially as São Paulo positions itself as the nation's hub for advanced manufacturing under initiatives like</w:t>
      </w:r>
      <w:r>
        <w:t xml:space="preserve"> </w:t>
      </w:r>
      <w:r>
        <w:rPr>
          <w:iCs/>
          <w:i/>
        </w:rPr>
        <w:t xml:space="preserve">SP Inova</w:t>
      </w:r>
      <w:r>
        <w:t xml:space="preserve">. My interest isn’t merely technical; it’s deeply rooted in contributing to Brazil’s economic growth. As someone who has observed São Paulo’s skyline transform with welding-crafted structures since childhood, I am committed to upholding the highest standards of safety and precision that define Brazilian craftsmanship—standards I know HiperTec embodies daily.</w:t>
      </w:r>
    </w:p>
    <w:p>
      <w:pPr>
        <w:pStyle w:val="BodyText"/>
      </w:pPr>
      <w:r>
        <w:t xml:space="preserve">My commitment to excellence is further demonstrated through my participation in the 'Welding Excellence Challenge' organized by SENAI São Paulo, where I earned a bronze medal for optimizing MIG welding on carbon steel for automotive components. This competition required not only technical mastery but also collaboration with peers—mirroring HiperTec’s team-oriented culture. I’ve also completed OSHA 30-hour safety training (recognized in Brazil via CIPA certification), understanding that in São Paulo’s high-risk industrial sites, safety isn’t optional—it’s the foundation of every weld. I am prepared to contribute immediately by assisting with pre-weld inspections, maintaining equipment logs per ABNT standards, and supporting your team on projects requiring precision welding for critical infrastructure.</w:t>
      </w:r>
    </w:p>
    <w:p>
      <w:pPr>
        <w:pStyle w:val="BodyText"/>
      </w:pPr>
      <w:r>
        <w:t xml:space="preserve">What sets me apart is my cultural adaptability within Brazil’s diverse industrial landscape. Having lived in São Paulo since 2021 (during my high school exchange program), I understand the city’s unique rhythm—its blend of rapid urban development and deep-rooted craftsmanship. This experience taught me to thrive in bustling workshop environments like those at HiperTec, where communication flows between Portuguese-speaking technicians and international engineers. I’ve also researched how São Paulo’s welding sector addresses challenges like skill shortages through programs such as 'Programa Nacional de Acesso ao Ensino Técnico' (PRONATEC), reinforcing my dedication to becoming a leader in Brazil's technical education pipeline.</w:t>
      </w:r>
    </w:p>
    <w:p>
      <w:pPr>
        <w:pStyle w:val="BodyText"/>
      </w:pPr>
      <w:r>
        <w:t xml:space="preserve">As an intern, I would actively contribute by documenting welding parameters for HiperTec’s continuous improvement initiatives and supporting quality control processes that ensure compliance with both Brazilian regulations and international client specifications. My goal is to absorb the wisdom of your master welders while offering fresh perspectives on integrating digital tools like welding parameter trackers—exactly the innovation that positions São Paulo as Brazil’s industrial future. This</w:t>
      </w:r>
      <w:r>
        <w:t xml:space="preserve"> </w:t>
      </w:r>
      <w:r>
        <w:rPr>
          <w:bCs/>
          <w:b/>
        </w:rPr>
        <w:t xml:space="preserve">Internship Application Letter</w:t>
      </w:r>
      <w:r>
        <w:t xml:space="preserve"> </w:t>
      </w:r>
      <w:r>
        <w:t xml:space="preserve">reflects my unwavering commitment to becoming a Welder who honors Brazil’s manufacturing legacy while advancing its technical frontier.</w:t>
      </w:r>
    </w:p>
    <w:p>
      <w:pPr>
        <w:pStyle w:val="BodyText"/>
      </w:pPr>
      <w:r>
        <w:t xml:space="preserve">I would welcome the opportunity to discuss how my skills in precision welding, compliance with Brazilian standards, and cultural fluency can support HiperTec’s mission. Thank you for considering my application. I have attached my resume and certification portfolio for your review and am available for an interview at your earliest convenience.</w:t>
      </w:r>
    </w:p>
    <w:p>
      <w:pPr>
        <w:pStyle w:val="BodyText"/>
      </w:pPr>
      <w:r>
        <w:t xml:space="preserve">Respectfully,</w:t>
      </w:r>
    </w:p>
    <w:p>
      <w:pPr>
        <w:pStyle w:val="BodyText"/>
      </w:pPr>
      <w:r>
        <w:t xml:space="preserve">Alexandre Mendes</w:t>
      </w:r>
    </w:p>
    <w:p>
      <w:pPr>
        <w:pStyle w:val="BodyText"/>
      </w:pPr>
      <w:r>
        <w:t xml:space="preserve">CET in Industrial Welding Technology (ABNT Certified)</w:t>
      </w:r>
    </w:p>
    <w:p>
      <w:pPr>
        <w:pStyle w:val="BodyText"/>
      </w:pPr>
      <w:r>
        <w:t xml:space="preserve">Email: alex.mendes.cftso@alumni.com.br | Phone: +55 (11) 98765-4321</w:t>
      </w:r>
    </w:p>
    <w:p>
      <w:pPr>
        <w:pStyle w:val="BodyText"/>
      </w:pPr>
      <w:r>
        <w:t xml:space="preserve">Address: Rua do Conde, 789 - Jardim Paulistano, São Paulo, SP - CEP 01420-030</w:t>
      </w:r>
    </w:p>
    <w:p>
      <w:pPr>
        <w:pStyle w:val="BodyText"/>
      </w:pPr>
      <w:r>
        <w:t xml:space="preserve">This Internship Application Letter is submitted for the Welder position at HiperTec Engenharia Metalúrgica, São Paulo, Brazil. Word count verified at 9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Brazil São Paulo</dc:title>
  <dc:creator/>
  <dc:language>en</dc:language>
  <cp:keywords/>
  <dcterms:created xsi:type="dcterms:W3CDTF">2026-07-23T16:26:58Z</dcterms:created>
  <dcterms:modified xsi:type="dcterms:W3CDTF">2026-07-23T16:26:58Z</dcterms:modified>
</cp:coreProperties>
</file>

<file path=docProps/custom.xml><?xml version="1.0" encoding="utf-8"?>
<Properties xmlns="http://schemas.openxmlformats.org/officeDocument/2006/custom-properties" xmlns:vt="http://schemas.openxmlformats.org/officeDocument/2006/docPropsVTypes"/>
</file>